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1BD5" w:rsidRDefault="00041BD5" w:rsidP="00FA5AA8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:rsidR="00041BD5" w:rsidRDefault="00041BD5" w:rsidP="00FA5AA8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</w:p>
    <w:p w:rsidR="00041BD5" w:rsidRDefault="00041BD5" w:rsidP="00FA5AA8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</w:p>
    <w:p w:rsidR="00041BD5" w:rsidRDefault="00041BD5" w:rsidP="00FA5AA8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</w:p>
    <w:p w:rsidR="00FA5AA8" w:rsidRDefault="00FA5AA8" w:rsidP="00FA5AA8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N-REMOVABLE MILLE LACS BAND OF CHIPPEWA INDIANS</w:t>
      </w:r>
    </w:p>
    <w:p w:rsidR="00FA5AA8" w:rsidRDefault="00FA5AA8" w:rsidP="00FA5AA8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ISTRICT OF NAY-AH-SHING</w:t>
      </w:r>
    </w:p>
    <w:p w:rsidR="00FA5AA8" w:rsidRDefault="00FA5AA8" w:rsidP="00FA5AA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__________________________________________________________________________________________</w:t>
      </w:r>
      <w:r>
        <w:rPr>
          <w:rFonts w:ascii="Times New Roman" w:hAnsi="Times New Roman" w:cs="Times New Roman"/>
          <w:b/>
          <w:bCs/>
        </w:rPr>
        <w:tab/>
      </w:r>
    </w:p>
    <w:p w:rsidR="00FA5AA8" w:rsidRDefault="00FA5AA8" w:rsidP="00FA5AA8">
      <w:pPr>
        <w:tabs>
          <w:tab w:val="center" w:pos="4680"/>
        </w:tabs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 THE COURT OF CENTRAL JURISDICTION</w:t>
      </w:r>
    </w:p>
    <w:p w:rsidR="00FA5AA8" w:rsidRDefault="00FA5AA8" w:rsidP="00FA5A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__________________________________________________________________________________________</w:t>
      </w:r>
    </w:p>
    <w:p w:rsidR="00FA5AA8" w:rsidRDefault="00FA5AA8" w:rsidP="00FA5AA8">
      <w:pPr>
        <w:rPr>
          <w:rFonts w:ascii="Times New Roman" w:hAnsi="Times New Roman" w:cs="Times New Roman"/>
        </w:rPr>
      </w:pPr>
    </w:p>
    <w:p w:rsidR="00FA5AA8" w:rsidRPr="009C608C" w:rsidRDefault="00FA5AA8" w:rsidP="00FA5AA8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In th</w:t>
      </w:r>
      <w:r w:rsidR="009C608C">
        <w:rPr>
          <w:rFonts w:ascii="Times New Roman" w:hAnsi="Times New Roman" w:cs="Times New Roman"/>
        </w:rPr>
        <w:t>e Matter of the Estate of:</w:t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  <w:t xml:space="preserve">     Case Number: </w:t>
      </w:r>
      <w:r w:rsidR="009C608C">
        <w:rPr>
          <w:rFonts w:ascii="Times New Roman" w:hAnsi="Times New Roman" w:cs="Times New Roman"/>
          <w:u w:val="single"/>
        </w:rPr>
        <w:tab/>
      </w:r>
      <w:r w:rsidR="009C608C">
        <w:rPr>
          <w:rFonts w:ascii="Times New Roman" w:hAnsi="Times New Roman" w:cs="Times New Roman"/>
          <w:u w:val="single"/>
        </w:rPr>
        <w:tab/>
      </w:r>
      <w:r w:rsidR="009C608C">
        <w:rPr>
          <w:rFonts w:ascii="Times New Roman" w:hAnsi="Times New Roman" w:cs="Times New Roman"/>
          <w:u w:val="single"/>
        </w:rPr>
        <w:tab/>
      </w:r>
      <w:r w:rsidR="009C608C">
        <w:rPr>
          <w:rFonts w:ascii="Times New Roman" w:hAnsi="Times New Roman" w:cs="Times New Roman"/>
          <w:u w:val="single"/>
        </w:rPr>
        <w:tab/>
      </w:r>
    </w:p>
    <w:p w:rsidR="00FA5AA8" w:rsidRDefault="00FA5AA8" w:rsidP="00FA5AA8">
      <w:pPr>
        <w:rPr>
          <w:rFonts w:ascii="Times New Roman" w:hAnsi="Times New Roman" w:cs="Times New Roman"/>
        </w:rPr>
      </w:pPr>
    </w:p>
    <w:p w:rsidR="00FA5AA8" w:rsidRPr="00063A64" w:rsidRDefault="009C608C" w:rsidP="00FA5AA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_____________________________,  </w:t>
      </w:r>
      <w:r w:rsidR="00FA5AA8">
        <w:rPr>
          <w:rFonts w:ascii="Times New Roman" w:hAnsi="Times New Roman" w:cs="Times New Roman"/>
        </w:rPr>
        <w:tab/>
      </w:r>
      <w:r w:rsidR="00FA5AA8">
        <w:rPr>
          <w:rFonts w:ascii="Times New Roman" w:hAnsi="Times New Roman" w:cs="Times New Roman"/>
        </w:rPr>
        <w:tab/>
      </w:r>
      <w:r w:rsidR="00FA5AA8">
        <w:rPr>
          <w:rFonts w:ascii="Times New Roman" w:hAnsi="Times New Roman" w:cs="Times New Roman"/>
        </w:rPr>
        <w:tab/>
        <w:t xml:space="preserve">  </w:t>
      </w:r>
      <w:r w:rsidR="00FA5AA8">
        <w:rPr>
          <w:rFonts w:ascii="Times New Roman" w:hAnsi="Times New Roman" w:cs="Times New Roman"/>
        </w:rPr>
        <w:tab/>
        <w:t xml:space="preserve"> </w:t>
      </w:r>
      <w:r w:rsidR="00FA5AA8">
        <w:rPr>
          <w:rFonts w:ascii="Times New Roman" w:hAnsi="Times New Roman" w:cs="Times New Roman"/>
          <w:b/>
        </w:rPr>
        <w:t>SCHEDULE OF DISTRIBUTION</w:t>
      </w:r>
    </w:p>
    <w:p w:rsidR="009C608C" w:rsidRDefault="00FA5AA8" w:rsidP="00FA5A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  <w:t xml:space="preserve">      (CONTINUED)</w:t>
      </w:r>
    </w:p>
    <w:p w:rsidR="00FA5AA8" w:rsidRPr="00063A64" w:rsidRDefault="00FA5AA8" w:rsidP="00FA5AA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 xml:space="preserve">                           Decedent</w:t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</w:r>
      <w:r w:rsidR="009C608C">
        <w:rPr>
          <w:rFonts w:ascii="Times New Roman" w:hAnsi="Times New Roman" w:cs="Times New Roman"/>
        </w:rPr>
        <w:tab/>
        <w:t xml:space="preserve">      </w:t>
      </w:r>
      <w:r>
        <w:rPr>
          <w:rFonts w:ascii="Times New Roman" w:hAnsi="Times New Roman" w:cs="Times New Roman"/>
        </w:rPr>
        <w:t xml:space="preserve"> </w:t>
      </w:r>
    </w:p>
    <w:p w:rsidR="00FA5AA8" w:rsidRPr="00063A64" w:rsidRDefault="00FA5AA8" w:rsidP="00FA5AA8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  <w:r>
        <w:rPr>
          <w:rFonts w:ascii="Times New Roman" w:hAnsi="Times New Roman" w:cs="Times New Roman"/>
          <w:b/>
          <w:u w:val="single"/>
        </w:rPr>
        <w:tab/>
      </w:r>
    </w:p>
    <w:p w:rsidR="00147A8E" w:rsidRDefault="00147A8E"/>
    <w:p w:rsidR="00FA5AA8" w:rsidRDefault="002964F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4</w:t>
      </w:r>
      <w:r w:rsidR="00FA5AA8" w:rsidRPr="00F32C70">
        <w:rPr>
          <w:rFonts w:ascii="Times New Roman" w:hAnsi="Times New Roman" w:cs="Times New Roman"/>
          <w:sz w:val="22"/>
          <w:szCs w:val="22"/>
        </w:rPr>
        <w:t>.</w:t>
      </w:r>
      <w:r w:rsidR="00FA5AA8" w:rsidRPr="00F32C70">
        <w:rPr>
          <w:rFonts w:ascii="Times New Roman" w:hAnsi="Times New Roman" w:cs="Times New Roman"/>
          <w:sz w:val="22"/>
          <w:szCs w:val="22"/>
        </w:rPr>
        <w:tab/>
        <w:t>Distributions to the following devisees/heirs have been made</w:t>
      </w:r>
      <w:r>
        <w:rPr>
          <w:rFonts w:ascii="Times New Roman" w:hAnsi="Times New Roman" w:cs="Times New Roman"/>
          <w:sz w:val="22"/>
          <w:szCs w:val="22"/>
        </w:rPr>
        <w:t xml:space="preserve"> (continued)</w:t>
      </w:r>
      <w:r w:rsidR="00FA5AA8" w:rsidRPr="00F32C70">
        <w:rPr>
          <w:rFonts w:ascii="Times New Roman" w:hAnsi="Times New Roman" w:cs="Times New Roman"/>
          <w:sz w:val="22"/>
          <w:szCs w:val="22"/>
        </w:rPr>
        <w:t>:</w:t>
      </w:r>
    </w:p>
    <w:p w:rsidR="00FA5AA8" w:rsidRDefault="00FA5AA8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3858"/>
        <w:gridCol w:w="1897"/>
      </w:tblGrid>
      <w:tr w:rsidR="00FA5AA8" w:rsidRPr="00F32C70" w:rsidTr="00623332">
        <w:trPr>
          <w:trHeight w:val="432"/>
          <w:tblHeader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32C70">
              <w:rPr>
                <w:rFonts w:ascii="Times New Roman" w:hAnsi="Times New Roman" w:cs="Times New Roman"/>
                <w:szCs w:val="22"/>
              </w:rPr>
              <w:t>ITEM</w:t>
            </w: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32C70">
              <w:rPr>
                <w:rFonts w:ascii="Times New Roman" w:hAnsi="Times New Roman" w:cs="Times New Roman"/>
                <w:szCs w:val="22"/>
              </w:rPr>
              <w:t>RECIPIENT’S NAME</w:t>
            </w: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32C70">
              <w:rPr>
                <w:rFonts w:ascii="Times New Roman" w:hAnsi="Times New Roman" w:cs="Times New Roman"/>
                <w:szCs w:val="22"/>
              </w:rPr>
              <w:t>DISTRIBUTION DATE</w:t>
            </w: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503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  <w:tr w:rsidR="00041BD5" w:rsidRPr="00F32C70" w:rsidTr="00623332">
        <w:trPr>
          <w:trHeight w:val="432"/>
        </w:trPr>
        <w:tc>
          <w:tcPr>
            <w:tcW w:w="5035" w:type="dxa"/>
          </w:tcPr>
          <w:p w:rsidR="00041BD5" w:rsidRPr="00F32C70" w:rsidRDefault="00041BD5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3858" w:type="dxa"/>
          </w:tcPr>
          <w:p w:rsidR="00041BD5" w:rsidRPr="00F32C70" w:rsidRDefault="00041BD5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897" w:type="dxa"/>
          </w:tcPr>
          <w:p w:rsidR="00041BD5" w:rsidRPr="00F32C70" w:rsidRDefault="00041BD5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</w:rPr>
            </w:pPr>
          </w:p>
        </w:tc>
      </w:tr>
    </w:tbl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</w:p>
    <w:p w:rsidR="00FA5AA8" w:rsidRPr="00F32C70" w:rsidRDefault="002964F6" w:rsidP="00FA5AA8">
      <w:pPr>
        <w:tabs>
          <w:tab w:val="left" w:pos="288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6</w:t>
      </w:r>
      <w:r w:rsidR="00FA5AA8" w:rsidRPr="00F32C70">
        <w:rPr>
          <w:rFonts w:ascii="Times New Roman" w:hAnsi="Times New Roman" w:cs="Times New Roman"/>
          <w:sz w:val="22"/>
          <w:szCs w:val="22"/>
        </w:rPr>
        <w:t>.</w:t>
      </w:r>
      <w:r w:rsidR="00FA5AA8" w:rsidRPr="00F32C70">
        <w:rPr>
          <w:rFonts w:ascii="Times New Roman" w:hAnsi="Times New Roman" w:cs="Times New Roman"/>
          <w:sz w:val="22"/>
          <w:szCs w:val="22"/>
        </w:rPr>
        <w:tab/>
        <w:t>If approved by the Court, the remaining estate will be distributed to the following devisees/heirs as follows:</w:t>
      </w:r>
    </w:p>
    <w:p w:rsidR="00FA5AA8" w:rsidRDefault="00FA5AA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3240"/>
      </w:tblGrid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32C70">
              <w:rPr>
                <w:rFonts w:ascii="Times New Roman" w:hAnsi="Times New Roman" w:cs="Times New Roman"/>
                <w:szCs w:val="22"/>
              </w:rPr>
              <w:t>ITEM</w:t>
            </w: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jc w:val="center"/>
              <w:rPr>
                <w:rFonts w:ascii="Times New Roman" w:hAnsi="Times New Roman" w:cs="Times New Roman"/>
                <w:szCs w:val="22"/>
              </w:rPr>
            </w:pPr>
            <w:r w:rsidRPr="00F32C70">
              <w:rPr>
                <w:rFonts w:ascii="Times New Roman" w:hAnsi="Times New Roman" w:cs="Times New Roman"/>
                <w:szCs w:val="22"/>
              </w:rPr>
              <w:t>RECIPIENT’S NAME</w:t>
            </w: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  <w:tr w:rsidR="00FA5AA8" w:rsidRPr="00F32C70" w:rsidTr="00623332">
        <w:trPr>
          <w:trHeight w:val="432"/>
        </w:trPr>
        <w:tc>
          <w:tcPr>
            <w:tcW w:w="7465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  <w:tc>
          <w:tcPr>
            <w:tcW w:w="3240" w:type="dxa"/>
          </w:tcPr>
          <w:p w:rsidR="00FA5AA8" w:rsidRPr="00F32C70" w:rsidRDefault="00FA5AA8" w:rsidP="00623332">
            <w:pPr>
              <w:tabs>
                <w:tab w:val="left" w:pos="288"/>
              </w:tabs>
              <w:rPr>
                <w:rFonts w:ascii="Times New Roman" w:hAnsi="Times New Roman" w:cs="Times New Roman"/>
                <w:szCs w:val="22"/>
                <w:u w:val="single"/>
              </w:rPr>
            </w:pPr>
          </w:p>
        </w:tc>
      </w:tr>
    </w:tbl>
    <w:p w:rsidR="00FA5AA8" w:rsidRDefault="00FA5AA8"/>
    <w:p w:rsidR="00FA5AA8" w:rsidRDefault="00FA5AA8"/>
    <w:p w:rsidR="00FA5AA8" w:rsidRPr="00C2613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Date</w:t>
      </w: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</w:p>
    <w:p w:rsidR="00FA5AA8" w:rsidRDefault="002964F6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Personal Representative</w:t>
      </w:r>
      <w:r w:rsidR="00FA5AA8">
        <w:rPr>
          <w:rFonts w:ascii="Times New Roman" w:hAnsi="Times New Roman" w:cs="Times New Roman"/>
          <w:sz w:val="18"/>
          <w:szCs w:val="18"/>
        </w:rPr>
        <w:t>’s Signature</w:t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  <w:t>Attorney’s Signature</w:t>
      </w: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</w:p>
    <w:p w:rsidR="00FA5AA8" w:rsidRDefault="002964F6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Personal Representative</w:t>
      </w:r>
      <w:r w:rsidR="00FA5AA8">
        <w:rPr>
          <w:rFonts w:ascii="Times New Roman" w:hAnsi="Times New Roman" w:cs="Times New Roman"/>
          <w:sz w:val="18"/>
          <w:szCs w:val="18"/>
        </w:rPr>
        <w:t>’s Name (Print or Type)</w:t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</w:r>
      <w:r w:rsidR="00FA5AA8">
        <w:rPr>
          <w:rFonts w:ascii="Times New Roman" w:hAnsi="Times New Roman" w:cs="Times New Roman"/>
          <w:sz w:val="18"/>
          <w:szCs w:val="18"/>
        </w:rPr>
        <w:tab/>
        <w:t>Attorney’s Name (Print or Type)</w:t>
      </w:r>
    </w:p>
    <w:p w:rsidR="002964F6" w:rsidRDefault="002964F6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Address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  <w:t>Address</w:t>
      </w: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  <w:u w:val="single"/>
        </w:rPr>
      </w:pP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  <w:r>
        <w:rPr>
          <w:rFonts w:ascii="Times New Roman" w:hAnsi="Times New Roman" w:cs="Times New Roman"/>
          <w:sz w:val="18"/>
          <w:szCs w:val="18"/>
          <w:u w:val="single"/>
        </w:rPr>
        <w:tab/>
      </w:r>
    </w:p>
    <w:p w:rsidR="00FA5AA8" w:rsidRDefault="00FA5AA8" w:rsidP="00FA5AA8">
      <w:pPr>
        <w:tabs>
          <w:tab w:val="left" w:pos="288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ity, State, Zip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  <w:t>City, State, Zip</w:t>
      </w:r>
    </w:p>
    <w:p w:rsidR="00FA5AA8" w:rsidRDefault="00FA5AA8"/>
    <w:sectPr w:rsidR="00FA5AA8" w:rsidSect="00FA5AA8">
      <w:footerReference w:type="default" r:id="rId6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2594" w:rsidRDefault="00F02594" w:rsidP="00FA5AA8">
      <w:r>
        <w:separator/>
      </w:r>
    </w:p>
  </w:endnote>
  <w:endnote w:type="continuationSeparator" w:id="0">
    <w:p w:rsidR="00F02594" w:rsidRDefault="00F02594" w:rsidP="00FA5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5AA8" w:rsidRDefault="00FA5AA8" w:rsidP="00FA5AA8">
    <w:pPr>
      <w:rPr>
        <w:rFonts w:ascii="Times New Roman" w:hAnsi="Times New Roman" w:cs="Times New Roman"/>
        <w:sz w:val="18"/>
        <w:szCs w:val="18"/>
      </w:rPr>
    </w:pPr>
  </w:p>
  <w:p w:rsidR="009C608C" w:rsidRDefault="009C608C" w:rsidP="009C608C">
    <w:pPr>
      <w:rPr>
        <w:rFonts w:ascii="Times New Roman" w:hAnsi="Times New Roman" w:cs="Times New Roman"/>
        <w:sz w:val="16"/>
        <w:szCs w:val="16"/>
      </w:rPr>
    </w:pPr>
    <w:r w:rsidRPr="00DB4192">
      <w:rPr>
        <w:rFonts w:ascii="Times New Roman" w:hAnsi="Times New Roman" w:cs="Times New Roman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FC693A6" wp14:editId="701B1A79">
              <wp:simplePos x="0" y="0"/>
              <wp:positionH relativeFrom="margin">
                <wp:posOffset>5193030</wp:posOffset>
              </wp:positionH>
              <wp:positionV relativeFrom="paragraph">
                <wp:posOffset>-35560</wp:posOffset>
              </wp:positionV>
              <wp:extent cx="743585" cy="140462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358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C608C" w:rsidRPr="00DB4192" w:rsidRDefault="009C608C" w:rsidP="009C608C">
                          <w:pPr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 w:rsidRPr="00DB4192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F0B40" w:rsidRPr="00EF0B40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DB4192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EF0B40" w:rsidRPr="00EF0B40">
                            <w:rPr>
                              <w:rFonts w:cs="Times New Roman"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DB4192">
                            <w:rPr>
                              <w:rFonts w:ascii="Times New Roman" w:hAnsi="Times New Roman" w:cs="Times New Roman"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FC693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8.9pt;margin-top:-2.8pt;width:58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" stroked="f">
              <v:textbox style="mso-fit-shape-to-text:t">
                <w:txbxContent>
                  <w:p w:rsidR="009C608C" w:rsidRPr="00DB4192" w:rsidRDefault="009C608C" w:rsidP="009C608C">
                    <w:pPr>
                      <w:jc w:val="right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 w:rsidRPr="00DB4192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Page 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EF0B40" w:rsidRPr="00EF0B40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end"/>
                    </w:r>
                    <w:r w:rsidRPr="00DB4192"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 xml:space="preserve"> of 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begin"/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separate"/>
                    </w:r>
                    <w:r w:rsidR="00EF0B40" w:rsidRPr="00EF0B40">
                      <w:rPr>
                        <w:rFonts w:cs="Times New Roman"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DB4192">
                      <w:rPr>
                        <w:rFonts w:ascii="Times New Roman" w:hAnsi="Times New Roman" w:cs="Times New Roman"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DB4192">
      <w:rPr>
        <w:rFonts w:ascii="Times New Roman" w:hAnsi="Times New Roman" w:cs="Times New Roman"/>
        <w:sz w:val="16"/>
        <w:szCs w:val="16"/>
      </w:rPr>
      <w:t>MLBF-00</w:t>
    </w:r>
    <w:r w:rsidR="003F65EF">
      <w:rPr>
        <w:rFonts w:ascii="Times New Roman" w:hAnsi="Times New Roman" w:cs="Times New Roman"/>
        <w:sz w:val="16"/>
        <w:szCs w:val="16"/>
      </w:rPr>
      <w:t>9</w:t>
    </w:r>
    <w:r w:rsidRPr="00DB4192">
      <w:rPr>
        <w:rFonts w:ascii="Times New Roman" w:hAnsi="Times New Roman" w:cs="Times New Roman"/>
        <w:sz w:val="16"/>
        <w:szCs w:val="16"/>
      </w:rPr>
      <w:t xml:space="preserve"> </w:t>
    </w:r>
    <w:r w:rsidRPr="009E0E96">
      <w:rPr>
        <w:rFonts w:ascii="Times New Roman" w:hAnsi="Times New Roman" w:cs="Times New Roman"/>
        <w:sz w:val="16"/>
        <w:szCs w:val="16"/>
      </w:rPr>
      <w:t>SCHEDULE OF DI</w:t>
    </w:r>
    <w:r>
      <w:rPr>
        <w:rFonts w:ascii="Times New Roman" w:hAnsi="Times New Roman" w:cs="Times New Roman"/>
        <w:sz w:val="16"/>
        <w:szCs w:val="16"/>
      </w:rPr>
      <w:t>STRIBUTION CONTINUATION SHEET</w:t>
    </w:r>
    <w:r w:rsidRPr="00DB4192">
      <w:rPr>
        <w:rFonts w:ascii="Times New Roman" w:hAnsi="Times New Roman" w:cs="Times New Roman"/>
        <w:sz w:val="16"/>
        <w:szCs w:val="16"/>
      </w:rPr>
      <w:t xml:space="preserve"> </w:t>
    </w:r>
  </w:p>
  <w:p w:rsidR="009C608C" w:rsidRPr="00F32C70" w:rsidRDefault="009C608C" w:rsidP="009C608C">
    <w:pPr>
      <w:rPr>
        <w:rFonts w:ascii="Times New Roman" w:hAnsi="Times New Roman" w:cs="Times New Roman"/>
        <w:sz w:val="16"/>
        <w:szCs w:val="16"/>
      </w:rPr>
    </w:pPr>
  </w:p>
  <w:p w:rsidR="009C608C" w:rsidRDefault="009C608C" w:rsidP="00FA5AA8">
    <w:pPr>
      <w:rPr>
        <w:rFonts w:ascii="Times New Roman" w:hAnsi="Times New Roman" w:cs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2594" w:rsidRDefault="00F02594" w:rsidP="00FA5AA8">
      <w:r>
        <w:separator/>
      </w:r>
    </w:p>
  </w:footnote>
  <w:footnote w:type="continuationSeparator" w:id="0">
    <w:p w:rsidR="00F02594" w:rsidRDefault="00F02594" w:rsidP="00FA5A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zSwNDeyMLQwNjdQ0lEKTi0uzszPAykwqQUALFwzmywAAAA="/>
  </w:docVars>
  <w:rsids>
    <w:rsidRoot w:val="00FA5AA8"/>
    <w:rsid w:val="00041BD5"/>
    <w:rsid w:val="00147A8E"/>
    <w:rsid w:val="002964F6"/>
    <w:rsid w:val="003F65EF"/>
    <w:rsid w:val="005121AC"/>
    <w:rsid w:val="00516D1C"/>
    <w:rsid w:val="009C608C"/>
    <w:rsid w:val="00EF0B40"/>
    <w:rsid w:val="00F02594"/>
    <w:rsid w:val="00FA5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CAC89"/>
  <w15:docId w15:val="{D83F8113-4BC0-4677-9D7F-56ECF109D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80"/>
        <w:ind w:left="720" w:hanging="7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AA8"/>
    <w:pPr>
      <w:widowControl w:val="0"/>
      <w:autoSpaceDE w:val="0"/>
      <w:autoSpaceDN w:val="0"/>
      <w:adjustRightInd w:val="0"/>
      <w:spacing w:after="0"/>
      <w:ind w:left="0" w:firstLine="0"/>
      <w:jc w:val="left"/>
    </w:pPr>
    <w:rPr>
      <w:rFonts w:ascii="Courier" w:eastAsiaTheme="minorEastAsia" w:hAnsi="Courier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5AA8"/>
    <w:pPr>
      <w:spacing w:after="0"/>
      <w:ind w:left="0" w:firstLine="0"/>
      <w:jc w:val="left"/>
    </w:pPr>
    <w:rPr>
      <w:rFonts w:asciiTheme="minorHAnsi" w:eastAsiaTheme="minorEastAsia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5A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5AA8"/>
    <w:rPr>
      <w:rFonts w:ascii="Courier" w:eastAsiaTheme="minorEastAsia" w:hAnsi="Courier"/>
      <w:szCs w:val="24"/>
    </w:rPr>
  </w:style>
  <w:style w:type="paragraph" w:styleId="Footer">
    <w:name w:val="footer"/>
    <w:basedOn w:val="Normal"/>
    <w:link w:val="FooterChar"/>
    <w:uiPriority w:val="99"/>
    <w:unhideWhenUsed/>
    <w:rsid w:val="00FA5A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5AA8"/>
    <w:rPr>
      <w:rFonts w:ascii="Courier" w:eastAsiaTheme="minorEastAsia" w:hAnsi="Courier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Tompkins</dc:creator>
  <cp:keywords/>
  <dc:description/>
  <cp:lastModifiedBy>Jill Tompkins</cp:lastModifiedBy>
  <cp:revision>2</cp:revision>
  <dcterms:created xsi:type="dcterms:W3CDTF">2019-06-14T13:31:00Z</dcterms:created>
  <dcterms:modified xsi:type="dcterms:W3CDTF">2019-06-14T13:31:00Z</dcterms:modified>
</cp:coreProperties>
</file>